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FDF7E" w14:textId="77777777" w:rsidR="00F405BA" w:rsidRDefault="008A29B0" w:rsidP="00D05A77">
      <w:pPr>
        <w:jc w:val="center"/>
      </w:pPr>
      <w:r w:rsidRPr="008A29B0">
        <w:rPr>
          <w:noProof/>
        </w:rPr>
        <w:drawing>
          <wp:inline distT="0" distB="0" distL="0" distR="0" wp14:anchorId="3D553953" wp14:editId="0984EA8A">
            <wp:extent cx="1905000" cy="17811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0D98D" w14:textId="40B02C71" w:rsidR="00F37A9B" w:rsidRPr="00EC6F57" w:rsidRDefault="00F405BA" w:rsidP="00EC6F5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6F57">
        <w:rPr>
          <w:rFonts w:ascii="Times New Roman" w:hAnsi="Times New Roman" w:cs="Times New Roman"/>
          <w:b/>
          <w:bCs/>
          <w:sz w:val="24"/>
          <w:szCs w:val="24"/>
        </w:rPr>
        <w:t>Report on Champions Talk</w:t>
      </w:r>
      <w:r w:rsidR="00581DE4" w:rsidRPr="00EC6F57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EC6F57" w:rsidRPr="00EC6F57">
        <w:rPr>
          <w:rFonts w:ascii="Times New Roman" w:hAnsi="Times New Roman" w:cs="Times New Roman"/>
          <w:b/>
          <w:bCs/>
          <w:sz w:val="24"/>
          <w:szCs w:val="24"/>
        </w:rPr>
        <w:t>Sponge microbial biotechnology: shedding light on its many neglected facets</w:t>
      </w:r>
    </w:p>
    <w:p w14:paraId="3E091670" w14:textId="11EAF80B" w:rsidR="00F405BA" w:rsidRPr="00B5733B" w:rsidRDefault="00EC6F57" w:rsidP="00EC6F57">
      <w:pPr>
        <w:jc w:val="both"/>
      </w:pPr>
      <w:r w:rsidRPr="00EC6F57">
        <w:rPr>
          <w:rFonts w:ascii="Times New Roman" w:hAnsi="Times New Roman" w:cs="Times New Roman"/>
          <w:b/>
          <w:bCs/>
          <w:sz w:val="24"/>
          <w:szCs w:val="24"/>
        </w:rPr>
        <w:t>Introduc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D05A77" w:rsidRPr="00EC6F57">
        <w:rPr>
          <w:rFonts w:ascii="Times New Roman" w:hAnsi="Times New Roman" w:cs="Times New Roman"/>
          <w:sz w:val="24"/>
          <w:szCs w:val="24"/>
        </w:rPr>
        <w:t xml:space="preserve">The Champions talk is an online talk series that the Microbiology Society Champions deliver </w:t>
      </w:r>
      <w:r w:rsidRPr="00EC6F57">
        <w:rPr>
          <w:rFonts w:ascii="Times New Roman" w:hAnsi="Times New Roman" w:cs="Times New Roman"/>
          <w:sz w:val="24"/>
          <w:szCs w:val="24"/>
        </w:rPr>
        <w:t>and organized by the Department of Microbiology</w:t>
      </w:r>
      <w:r w:rsidR="005A1441">
        <w:rPr>
          <w:rFonts w:ascii="Times New Roman" w:hAnsi="Times New Roman" w:cs="Times New Roman"/>
          <w:sz w:val="24"/>
          <w:szCs w:val="24"/>
        </w:rPr>
        <w:t xml:space="preserve"> at Adamas University</w:t>
      </w:r>
      <w:r w:rsidR="00C94C75">
        <w:rPr>
          <w:rFonts w:ascii="Times New Roman" w:hAnsi="Times New Roman" w:cs="Times New Roman"/>
          <w:sz w:val="24"/>
          <w:szCs w:val="24"/>
        </w:rPr>
        <w:t>, India</w:t>
      </w:r>
      <w:r w:rsidRPr="00EC6F57">
        <w:rPr>
          <w:rFonts w:ascii="Times New Roman" w:hAnsi="Times New Roman" w:cs="Times New Roman"/>
          <w:sz w:val="24"/>
          <w:szCs w:val="24"/>
        </w:rPr>
        <w:t xml:space="preserve"> in association with the Microbiology Society, UK. </w:t>
      </w:r>
      <w:r w:rsidR="00B5733B" w:rsidRPr="00EC6F57">
        <w:rPr>
          <w:rFonts w:ascii="Times New Roman" w:hAnsi="Times New Roman" w:cs="Times New Roman"/>
          <w:sz w:val="24"/>
          <w:szCs w:val="24"/>
        </w:rPr>
        <w:t xml:space="preserve">This talk aims to bring Microbiology Society Champions together to share research, pedagogy, scope, and updates in Microbiology. </w:t>
      </w:r>
      <w:r w:rsidR="00F405BA" w:rsidRPr="00EC6F57">
        <w:rPr>
          <w:rFonts w:ascii="Times New Roman" w:hAnsi="Times New Roman" w:cs="Times New Roman"/>
          <w:sz w:val="24"/>
          <w:szCs w:val="24"/>
        </w:rPr>
        <w:t>A Champions talk</w:t>
      </w:r>
      <w:r w:rsidR="00581DE4" w:rsidRPr="00EC6F57">
        <w:rPr>
          <w:rFonts w:ascii="Times New Roman" w:hAnsi="Times New Roman" w:cs="Times New Roman"/>
          <w:sz w:val="24"/>
          <w:szCs w:val="24"/>
        </w:rPr>
        <w:t xml:space="preserve"> </w:t>
      </w:r>
      <w:r w:rsidRPr="00EC6F57">
        <w:rPr>
          <w:rFonts w:ascii="Times New Roman" w:hAnsi="Times New Roman" w:cs="Times New Roman"/>
          <w:sz w:val="24"/>
          <w:szCs w:val="24"/>
        </w:rPr>
        <w:t>“Sponge microbial biotechnology: shedding light on its many neglected facets”</w:t>
      </w:r>
      <w:r w:rsidR="00F405BA" w:rsidRPr="00EC6F57">
        <w:rPr>
          <w:rFonts w:ascii="Times New Roman" w:hAnsi="Times New Roman" w:cs="Times New Roman"/>
          <w:sz w:val="24"/>
          <w:szCs w:val="24"/>
        </w:rPr>
        <w:t xml:space="preserve"> </w:t>
      </w:r>
      <w:r w:rsidRPr="00EC6F57">
        <w:rPr>
          <w:rFonts w:ascii="Times New Roman" w:hAnsi="Times New Roman" w:cs="Times New Roman"/>
          <w:sz w:val="24"/>
          <w:szCs w:val="24"/>
        </w:rPr>
        <w:t>was organized on January 07, 2022 to discuss the biotechnological applications of sponge-</w:t>
      </w:r>
      <w:r w:rsidR="00D05A77" w:rsidRPr="00EC6F57">
        <w:rPr>
          <w:rFonts w:ascii="Times New Roman" w:hAnsi="Times New Roman" w:cs="Times New Roman"/>
          <w:sz w:val="24"/>
          <w:szCs w:val="24"/>
        </w:rPr>
        <w:t>associated microbes</w:t>
      </w:r>
      <w:r w:rsidR="00F405BA" w:rsidRPr="00EC6F57">
        <w:rPr>
          <w:rFonts w:ascii="Times New Roman" w:hAnsi="Times New Roman" w:cs="Times New Roman"/>
          <w:sz w:val="24"/>
          <w:szCs w:val="24"/>
        </w:rPr>
        <w:t xml:space="preserve">. </w:t>
      </w:r>
      <w:r w:rsidR="00B5733B">
        <w:rPr>
          <w:rFonts w:ascii="Times New Roman" w:hAnsi="Times New Roman" w:cs="Times New Roman"/>
          <w:sz w:val="24"/>
          <w:szCs w:val="24"/>
        </w:rPr>
        <w:t xml:space="preserve">The talk was delivered by a Microbiology Society Champion, </w:t>
      </w:r>
      <w:r w:rsidR="00B5733B" w:rsidRPr="005659E6">
        <w:rPr>
          <w:rFonts w:ascii="Times New Roman" w:hAnsi="Times New Roman" w:cs="Times New Roman"/>
          <w:sz w:val="24"/>
          <w:szCs w:val="24"/>
        </w:rPr>
        <w:t>Bruno Francesco Rodrigues de Oliveira</w:t>
      </w:r>
    </w:p>
    <w:p w14:paraId="15BED2E1" w14:textId="77777777" w:rsidR="00B5733B" w:rsidRDefault="00B5733B" w:rsidP="00EC6F5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0F815028" w14:textId="645B1844" w:rsidR="00EC6F57" w:rsidRPr="00EC6F57" w:rsidRDefault="00EC6F57" w:rsidP="00EC6F5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C6F57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Date an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</w:t>
      </w:r>
      <w:r w:rsidRPr="00EC6F57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me of the event</w:t>
      </w:r>
      <w:r w:rsidRPr="00EC6F57">
        <w:rPr>
          <w:rFonts w:ascii="Times New Roman" w:eastAsia="Times New Roman" w:hAnsi="Times New Roman" w:cs="Times New Roman"/>
          <w:sz w:val="24"/>
          <w:szCs w:val="24"/>
          <w:lang w:eastAsia="en-IN"/>
        </w:rPr>
        <w:t>: Jan 7, 2022, 04:30 PM Mumbai, Kolkata, New Delhi (11 AM UK Time)</w:t>
      </w:r>
    </w:p>
    <w:p w14:paraId="0CB60E93" w14:textId="77777777" w:rsidR="00EC6F57" w:rsidRPr="00EC6F57" w:rsidRDefault="00EC6F57" w:rsidP="00EC6F5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98ACBEA" w14:textId="4D9A4C1D" w:rsidR="00B12EB8" w:rsidRDefault="00B12EB8" w:rsidP="00EC6F57">
      <w:pPr>
        <w:jc w:val="both"/>
        <w:rPr>
          <w:rFonts w:ascii="Times New Roman" w:hAnsi="Times New Roman" w:cs="Times New Roman"/>
          <w:sz w:val="24"/>
          <w:szCs w:val="24"/>
        </w:rPr>
      </w:pPr>
      <w:r w:rsidRPr="005659E6">
        <w:rPr>
          <w:rFonts w:ascii="Times New Roman" w:hAnsi="Times New Roman" w:cs="Times New Roman"/>
          <w:b/>
          <w:bCs/>
          <w:sz w:val="24"/>
          <w:szCs w:val="24"/>
        </w:rPr>
        <w:t>Venue of the event</w:t>
      </w:r>
      <w:r w:rsidRPr="00EC6F57">
        <w:rPr>
          <w:rFonts w:ascii="Times New Roman" w:hAnsi="Times New Roman" w:cs="Times New Roman"/>
          <w:sz w:val="24"/>
          <w:szCs w:val="24"/>
        </w:rPr>
        <w:t xml:space="preserve"> – Zoom event</w:t>
      </w:r>
    </w:p>
    <w:p w14:paraId="0CB14BE6" w14:textId="77777777" w:rsidR="005659E6" w:rsidRPr="00EC6F57" w:rsidRDefault="005659E6" w:rsidP="005659E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C6F5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Zoom meeting link: </w:t>
      </w:r>
    </w:p>
    <w:p w14:paraId="08B97E57" w14:textId="77777777" w:rsidR="005659E6" w:rsidRPr="00EC6F57" w:rsidRDefault="005659E6" w:rsidP="005659E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C6F57">
        <w:rPr>
          <w:rFonts w:ascii="Times New Roman" w:eastAsia="Times New Roman" w:hAnsi="Times New Roman" w:cs="Times New Roman"/>
          <w:sz w:val="24"/>
          <w:szCs w:val="24"/>
          <w:lang w:eastAsia="en-IN"/>
        </w:rPr>
        <w:t>https://us02web.zoom.us/j/87528358722?pwd=cWxhSHIyajlDdmYxRm9nWHBqTjhiUT09</w:t>
      </w:r>
    </w:p>
    <w:p w14:paraId="4F308388" w14:textId="77777777" w:rsidR="005659E6" w:rsidRPr="00EC6F57" w:rsidRDefault="005659E6" w:rsidP="005659E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332CD87" w14:textId="77777777" w:rsidR="005659E6" w:rsidRPr="00EC6F57" w:rsidRDefault="005659E6" w:rsidP="005659E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C6F57">
        <w:rPr>
          <w:rFonts w:ascii="Times New Roman" w:eastAsia="Times New Roman" w:hAnsi="Times New Roman" w:cs="Times New Roman"/>
          <w:sz w:val="24"/>
          <w:szCs w:val="24"/>
          <w:lang w:eastAsia="en-IN"/>
        </w:rPr>
        <w:t>Meeting ID: 875 2835 8722</w:t>
      </w:r>
    </w:p>
    <w:p w14:paraId="1F0374B5" w14:textId="77777777" w:rsidR="005659E6" w:rsidRPr="00EC6F57" w:rsidRDefault="005659E6" w:rsidP="005659E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C6F57">
        <w:rPr>
          <w:rFonts w:ascii="Times New Roman" w:eastAsia="Times New Roman" w:hAnsi="Times New Roman" w:cs="Times New Roman"/>
          <w:sz w:val="24"/>
          <w:szCs w:val="24"/>
          <w:lang w:eastAsia="en-IN"/>
        </w:rPr>
        <w:t>Passcode: 080235</w:t>
      </w:r>
    </w:p>
    <w:p w14:paraId="3366E022" w14:textId="77777777" w:rsidR="005659E6" w:rsidRDefault="005659E6" w:rsidP="00EC6F5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35D8525" w14:textId="77777777" w:rsidR="005659E6" w:rsidRDefault="005659E6" w:rsidP="00EC6F57">
      <w:pPr>
        <w:jc w:val="both"/>
        <w:rPr>
          <w:rFonts w:ascii="Times New Roman" w:hAnsi="Times New Roman" w:cs="Times New Roman"/>
          <w:sz w:val="24"/>
          <w:szCs w:val="24"/>
        </w:rPr>
      </w:pPr>
      <w:r w:rsidRPr="005659E6">
        <w:rPr>
          <w:rFonts w:ascii="Times New Roman" w:hAnsi="Times New Roman" w:cs="Times New Roman"/>
          <w:b/>
          <w:bCs/>
          <w:sz w:val="24"/>
          <w:szCs w:val="24"/>
        </w:rPr>
        <w:t>Schedule of the event:</w:t>
      </w:r>
      <w:r>
        <w:rPr>
          <w:rFonts w:ascii="Times New Roman" w:hAnsi="Times New Roman" w:cs="Times New Roman"/>
          <w:sz w:val="24"/>
          <w:szCs w:val="24"/>
        </w:rPr>
        <w:t xml:space="preserve"> January 07. 4:30 PM IST, </w:t>
      </w:r>
    </w:p>
    <w:p w14:paraId="24C2009D" w14:textId="6A3CA39C" w:rsidR="005659E6" w:rsidRDefault="005659E6" w:rsidP="00EC6F5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eaker: </w:t>
      </w:r>
      <w:r w:rsidRPr="005659E6">
        <w:rPr>
          <w:rFonts w:ascii="Times New Roman" w:hAnsi="Times New Roman" w:cs="Times New Roman"/>
          <w:sz w:val="24"/>
          <w:szCs w:val="24"/>
        </w:rPr>
        <w:t>Prof. (</w:t>
      </w:r>
      <w:proofErr w:type="spellStart"/>
      <w:r w:rsidRPr="005659E6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5659E6">
        <w:rPr>
          <w:rFonts w:ascii="Times New Roman" w:hAnsi="Times New Roman" w:cs="Times New Roman"/>
          <w:sz w:val="24"/>
          <w:szCs w:val="24"/>
        </w:rPr>
        <w:t>) Bruno Francesco Rodrigues de Oliveira</w:t>
      </w:r>
    </w:p>
    <w:p w14:paraId="4E3D9F2F" w14:textId="62DAB399" w:rsidR="005659E6" w:rsidRPr="00EC6F57" w:rsidRDefault="005659E6" w:rsidP="00EC6F57">
      <w:pPr>
        <w:jc w:val="both"/>
        <w:rPr>
          <w:rFonts w:ascii="Times New Roman" w:hAnsi="Times New Roman" w:cs="Times New Roman"/>
          <w:sz w:val="24"/>
          <w:szCs w:val="24"/>
        </w:rPr>
      </w:pPr>
      <w:r w:rsidRPr="005659E6">
        <w:rPr>
          <w:rFonts w:ascii="Times New Roman" w:hAnsi="Times New Roman" w:cs="Times New Roman"/>
          <w:b/>
          <w:bCs/>
          <w:sz w:val="24"/>
          <w:szCs w:val="24"/>
        </w:rPr>
        <w:t>Total number of participants</w:t>
      </w:r>
      <w:r>
        <w:rPr>
          <w:rFonts w:ascii="Times New Roman" w:hAnsi="Times New Roman" w:cs="Times New Roman"/>
          <w:sz w:val="24"/>
          <w:szCs w:val="24"/>
        </w:rPr>
        <w:t>: 40</w:t>
      </w:r>
    </w:p>
    <w:p w14:paraId="4FA20A4F" w14:textId="7E3A71FE" w:rsidR="00B12EB8" w:rsidRPr="00EC6F57" w:rsidRDefault="00B12EB8" w:rsidP="00EC6F57">
      <w:pPr>
        <w:jc w:val="both"/>
        <w:rPr>
          <w:rFonts w:ascii="Times New Roman" w:hAnsi="Times New Roman" w:cs="Times New Roman"/>
          <w:sz w:val="24"/>
          <w:szCs w:val="24"/>
        </w:rPr>
      </w:pPr>
      <w:r w:rsidRPr="005659E6">
        <w:rPr>
          <w:rFonts w:ascii="Times New Roman" w:hAnsi="Times New Roman" w:cs="Times New Roman"/>
          <w:b/>
          <w:bCs/>
          <w:sz w:val="24"/>
          <w:szCs w:val="24"/>
        </w:rPr>
        <w:t>Convenor:</w:t>
      </w:r>
      <w:r w:rsidRPr="00EC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6F57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EC6F57">
        <w:rPr>
          <w:rFonts w:ascii="Times New Roman" w:hAnsi="Times New Roman" w:cs="Times New Roman"/>
          <w:sz w:val="24"/>
          <w:szCs w:val="24"/>
        </w:rPr>
        <w:t xml:space="preserve"> Arindam Mitra</w:t>
      </w:r>
      <w:r w:rsidR="005659E6">
        <w:rPr>
          <w:rFonts w:ascii="Times New Roman" w:hAnsi="Times New Roman" w:cs="Times New Roman"/>
          <w:sz w:val="24"/>
          <w:szCs w:val="24"/>
        </w:rPr>
        <w:t xml:space="preserve">, Department of Microbiology </w:t>
      </w:r>
    </w:p>
    <w:p w14:paraId="32F7E1DA" w14:textId="2488D6DB" w:rsidR="005659E6" w:rsidRDefault="005659E6" w:rsidP="00EC6F5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o</w:t>
      </w:r>
      <w:r w:rsidRPr="005659E6">
        <w:rPr>
          <w:rFonts w:ascii="Times New Roman" w:hAnsi="Times New Roman" w:cs="Times New Roman"/>
          <w:b/>
          <w:bCs/>
          <w:sz w:val="24"/>
          <w:szCs w:val="24"/>
        </w:rPr>
        <w:t>utcome of the eve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D10C8" w:rsidRPr="00EC6F57">
        <w:rPr>
          <w:rFonts w:ascii="Times New Roman" w:hAnsi="Times New Roman" w:cs="Times New Roman"/>
          <w:sz w:val="24"/>
          <w:szCs w:val="24"/>
        </w:rPr>
        <w:t>The event was very successful. Feedback o</w:t>
      </w:r>
      <w:r w:rsidR="00EC6F57" w:rsidRPr="00EC6F57">
        <w:rPr>
          <w:rFonts w:ascii="Times New Roman" w:hAnsi="Times New Roman" w:cs="Times New Roman"/>
          <w:sz w:val="24"/>
          <w:szCs w:val="24"/>
        </w:rPr>
        <w:t>n</w:t>
      </w:r>
      <w:r w:rsidR="008D10C8" w:rsidRPr="00EC6F57">
        <w:rPr>
          <w:rFonts w:ascii="Times New Roman" w:hAnsi="Times New Roman" w:cs="Times New Roman"/>
          <w:sz w:val="24"/>
          <w:szCs w:val="24"/>
        </w:rPr>
        <w:t xml:space="preserve"> this event has</w:t>
      </w:r>
      <w:r w:rsidR="0075008B" w:rsidRPr="00EC6F57">
        <w:rPr>
          <w:rFonts w:ascii="Times New Roman" w:hAnsi="Times New Roman" w:cs="Times New Roman"/>
          <w:sz w:val="24"/>
          <w:szCs w:val="24"/>
        </w:rPr>
        <w:t xml:space="preserve"> been positive</w:t>
      </w:r>
      <w:r w:rsidR="008D10C8" w:rsidRPr="00EC6F5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0A7534C" w14:textId="5E04EAFB" w:rsidR="005659E6" w:rsidRDefault="005659E6" w:rsidP="005659E6">
      <w:pPr>
        <w:rPr>
          <w:rFonts w:ascii="Times New Roman" w:hAnsi="Times New Roman" w:cs="Times New Roman"/>
          <w:sz w:val="24"/>
          <w:szCs w:val="24"/>
        </w:rPr>
      </w:pPr>
      <w:r w:rsidRPr="005659E6">
        <w:rPr>
          <w:rFonts w:ascii="Times New Roman" w:hAnsi="Times New Roman" w:cs="Times New Roman"/>
          <w:b/>
          <w:bCs/>
          <w:sz w:val="24"/>
          <w:szCs w:val="24"/>
        </w:rPr>
        <w:t>Link of the talk</w:t>
      </w:r>
      <w:r>
        <w:rPr>
          <w:rFonts w:ascii="Times New Roman" w:hAnsi="Times New Roman" w:cs="Times New Roman"/>
          <w:sz w:val="24"/>
          <w:szCs w:val="24"/>
        </w:rPr>
        <w:t xml:space="preserve"> (3 minutes): </w:t>
      </w:r>
      <w:hyperlink r:id="rId7" w:history="1">
        <w:r w:rsidRPr="005659E6">
          <w:rPr>
            <w:rStyle w:val="Hyperlink"/>
            <w:rFonts w:ascii="Times New Roman" w:hAnsi="Times New Roman" w:cs="Times New Roman"/>
            <w:sz w:val="24"/>
            <w:szCs w:val="24"/>
          </w:rPr>
          <w:t>https://riceindia-my.sharepoint.com/:v:/g/personal/arindam_mitra_adamasuniversity_ac_in/Eb8FhDQ3iHRKmcwL8bGk3DEBXiL8s7qCC4zAWbAko8XtMg?e=9RnmhJ</w:t>
        </w:r>
      </w:hyperlink>
    </w:p>
    <w:p w14:paraId="575C70D5" w14:textId="6DE093F8" w:rsidR="00B12EB8" w:rsidRPr="00EC6F57" w:rsidRDefault="0029567F" w:rsidP="00EC6F57">
      <w:pPr>
        <w:jc w:val="both"/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sz w:val="24"/>
          <w:szCs w:val="24"/>
        </w:rPr>
        <w:lastRenderedPageBreak/>
        <w:t xml:space="preserve">Some screenshots of the event </w:t>
      </w:r>
      <w:r w:rsidR="005659E6">
        <w:rPr>
          <w:rFonts w:ascii="Times New Roman" w:hAnsi="Times New Roman" w:cs="Times New Roman"/>
          <w:sz w:val="24"/>
          <w:szCs w:val="24"/>
        </w:rPr>
        <w:t>are</w:t>
      </w:r>
      <w:r w:rsidRPr="00EC6F57">
        <w:rPr>
          <w:rFonts w:ascii="Times New Roman" w:hAnsi="Times New Roman" w:cs="Times New Roman"/>
          <w:sz w:val="24"/>
          <w:szCs w:val="24"/>
        </w:rPr>
        <w:t xml:space="preserve"> attached</w:t>
      </w:r>
      <w:r w:rsidR="005659E6">
        <w:rPr>
          <w:rFonts w:ascii="Times New Roman" w:hAnsi="Times New Roman" w:cs="Times New Roman"/>
          <w:sz w:val="24"/>
          <w:szCs w:val="24"/>
        </w:rPr>
        <w:t xml:space="preserve">. </w:t>
      </w:r>
      <w:r w:rsidRPr="00EC6F57">
        <w:rPr>
          <w:rFonts w:ascii="Times New Roman" w:hAnsi="Times New Roman" w:cs="Times New Roman"/>
          <w:sz w:val="24"/>
          <w:szCs w:val="24"/>
        </w:rPr>
        <w:t xml:space="preserve"> </w:t>
      </w:r>
      <w:r w:rsidR="00B12EB8" w:rsidRPr="00EC6F5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DD8DB8" w14:textId="1A7A29E6" w:rsidR="00777B2B" w:rsidRDefault="00EC6F57">
      <w:r>
        <w:rPr>
          <w:noProof/>
        </w:rPr>
        <w:drawing>
          <wp:anchor distT="0" distB="0" distL="114300" distR="114300" simplePos="0" relativeHeight="251659264" behindDoc="0" locked="0" layoutInCell="1" allowOverlap="1" wp14:anchorId="0B7A25BC" wp14:editId="3E64F7D4">
            <wp:simplePos x="0" y="0"/>
            <wp:positionH relativeFrom="margin">
              <wp:posOffset>714375</wp:posOffset>
            </wp:positionH>
            <wp:positionV relativeFrom="paragraph">
              <wp:posOffset>-31750</wp:posOffset>
            </wp:positionV>
            <wp:extent cx="3559419" cy="2000250"/>
            <wp:effectExtent l="0" t="0" r="317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419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0F8C2A" w14:textId="111444A1" w:rsidR="00581DE4" w:rsidRDefault="00581DE4"/>
    <w:p w14:paraId="350D800C" w14:textId="34D1ECF3" w:rsidR="00581DE4" w:rsidRDefault="008E7377">
      <w:pPr>
        <w:rPr>
          <w:noProof/>
        </w:rPr>
      </w:pPr>
      <w:r>
        <w:rPr>
          <w:noProof/>
        </w:rPr>
        <w:t xml:space="preserve"> </w:t>
      </w:r>
      <w:r w:rsidR="00AA5547">
        <w:rPr>
          <w:noProof/>
        </w:rPr>
        <w:t xml:space="preserve"> </w:t>
      </w:r>
    </w:p>
    <w:p w14:paraId="0A22FDA6" w14:textId="68DA5E66" w:rsidR="008E7377" w:rsidRDefault="008E7377">
      <w:pPr>
        <w:rPr>
          <w:noProof/>
        </w:rPr>
      </w:pPr>
    </w:p>
    <w:p w14:paraId="2D057D74" w14:textId="106F5770" w:rsidR="00D05A77" w:rsidRDefault="00D05A77">
      <w:pPr>
        <w:rPr>
          <w:noProof/>
        </w:rPr>
      </w:pPr>
    </w:p>
    <w:p w14:paraId="7AEA2E81" w14:textId="6218AB7E" w:rsidR="00EC6F57" w:rsidRDefault="00EC6F57"/>
    <w:p w14:paraId="77FBB70B" w14:textId="1F1E6810" w:rsidR="00EC6F57" w:rsidRDefault="00EC6F57"/>
    <w:p w14:paraId="561985E7" w14:textId="77777777" w:rsidR="005659E6" w:rsidRDefault="005659E6">
      <w:r>
        <w:tab/>
        <w:t xml:space="preserve">  </w:t>
      </w:r>
    </w:p>
    <w:p w14:paraId="7F6656A3" w14:textId="51F9D384" w:rsidR="005659E6" w:rsidRDefault="005659E6">
      <w:r>
        <w:t xml:space="preserve">                        Opening slide</w:t>
      </w:r>
    </w:p>
    <w:p w14:paraId="2F07DBDE" w14:textId="48332E24" w:rsidR="00EC6F57" w:rsidRDefault="00EC6F57">
      <w:r>
        <w:rPr>
          <w:noProof/>
        </w:rPr>
        <w:drawing>
          <wp:anchor distT="0" distB="0" distL="114300" distR="114300" simplePos="0" relativeHeight="251660288" behindDoc="0" locked="0" layoutInCell="1" allowOverlap="1" wp14:anchorId="1AEC87A6" wp14:editId="5371A442">
            <wp:simplePos x="0" y="0"/>
            <wp:positionH relativeFrom="column">
              <wp:posOffset>628650</wp:posOffset>
            </wp:positionH>
            <wp:positionV relativeFrom="paragraph">
              <wp:posOffset>0</wp:posOffset>
            </wp:positionV>
            <wp:extent cx="4238625" cy="2383155"/>
            <wp:effectExtent l="0" t="0" r="9525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238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7FBC02" w14:textId="162D2010" w:rsidR="00EC6F57" w:rsidRDefault="00EC6F57"/>
    <w:p w14:paraId="7224A27C" w14:textId="00B11EA7" w:rsidR="00EC6F57" w:rsidRDefault="00EC6F57"/>
    <w:p w14:paraId="2D8961E5" w14:textId="18F09654" w:rsidR="00EC6F57" w:rsidRDefault="00EC6F57"/>
    <w:p w14:paraId="035E3984" w14:textId="79F0E246" w:rsidR="00EC6F57" w:rsidRDefault="00EC6F57"/>
    <w:p w14:paraId="01A0DBA4" w14:textId="1316D29C" w:rsidR="00EC6F57" w:rsidRDefault="00EC6F57"/>
    <w:p w14:paraId="6D9A6EB5" w14:textId="45F8DF21" w:rsidR="00EC6F57" w:rsidRDefault="00EC6F57"/>
    <w:p w14:paraId="0C672CD0" w14:textId="75A465F6" w:rsidR="00EC6F57" w:rsidRDefault="00EC6F57"/>
    <w:p w14:paraId="383B0B30" w14:textId="77777777" w:rsidR="005659E6" w:rsidRDefault="005659E6"/>
    <w:p w14:paraId="3782183B" w14:textId="19F3F117" w:rsidR="00EC6F57" w:rsidRDefault="005659E6">
      <w:r>
        <w:t xml:space="preserve">                     Format of the talk</w:t>
      </w:r>
    </w:p>
    <w:p w14:paraId="32523D28" w14:textId="283FD55B" w:rsidR="00EC6F57" w:rsidRDefault="00EC6F57">
      <w:r>
        <w:rPr>
          <w:noProof/>
        </w:rPr>
        <w:drawing>
          <wp:anchor distT="0" distB="0" distL="114300" distR="114300" simplePos="0" relativeHeight="251661312" behindDoc="0" locked="0" layoutInCell="1" allowOverlap="1" wp14:anchorId="57506917" wp14:editId="6126E7AF">
            <wp:simplePos x="0" y="0"/>
            <wp:positionH relativeFrom="margin">
              <wp:posOffset>647700</wp:posOffset>
            </wp:positionH>
            <wp:positionV relativeFrom="paragraph">
              <wp:posOffset>52070</wp:posOffset>
            </wp:positionV>
            <wp:extent cx="4248150" cy="2388235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238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CA0BC5" w14:textId="33DF213E" w:rsidR="00EC6F57" w:rsidRDefault="00EC6F57"/>
    <w:p w14:paraId="6D72876E" w14:textId="0D414E9F" w:rsidR="00EC6F57" w:rsidRDefault="00EC6F57"/>
    <w:p w14:paraId="0A7A8B6D" w14:textId="1A4383CE" w:rsidR="00EC6F57" w:rsidRDefault="00EC6F57"/>
    <w:p w14:paraId="2B2439F3" w14:textId="27CFD707" w:rsidR="00EC6F57" w:rsidRDefault="00EC6F57"/>
    <w:p w14:paraId="6B78E069" w14:textId="1746172E" w:rsidR="00EC6F57" w:rsidRDefault="00EC6F57"/>
    <w:p w14:paraId="76F3FD13" w14:textId="0940B90B" w:rsidR="00EC6F57" w:rsidRDefault="00EC6F57"/>
    <w:p w14:paraId="13078748" w14:textId="22DD960C" w:rsidR="00EC6F57" w:rsidRDefault="00EC6F57"/>
    <w:p w14:paraId="29D20960" w14:textId="783450E2" w:rsidR="00EC6F57" w:rsidRDefault="00EC6F57"/>
    <w:p w14:paraId="0A0FD774" w14:textId="3C1A5790" w:rsidR="005659E6" w:rsidRDefault="005659E6">
      <w:r>
        <w:t xml:space="preserve">                    Concepts related to the talk </w:t>
      </w:r>
    </w:p>
    <w:p w14:paraId="03F7B629" w14:textId="77777777" w:rsidR="005659E6" w:rsidRDefault="005659E6"/>
    <w:p w14:paraId="1B218B10" w14:textId="3EF97B30" w:rsidR="00EC6F57" w:rsidRDefault="00EC6F57">
      <w:r>
        <w:rPr>
          <w:noProof/>
        </w:rPr>
        <w:drawing>
          <wp:anchor distT="0" distB="0" distL="114300" distR="114300" simplePos="0" relativeHeight="251658240" behindDoc="0" locked="0" layoutInCell="1" allowOverlap="1" wp14:anchorId="680635C9" wp14:editId="16CEBC18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219575" cy="2371725"/>
            <wp:effectExtent l="0" t="0" r="9525" b="95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BC7433" w14:textId="77777777" w:rsidR="005659E6" w:rsidRDefault="005659E6"/>
    <w:p w14:paraId="12300EA0" w14:textId="77777777" w:rsidR="005659E6" w:rsidRDefault="005659E6"/>
    <w:p w14:paraId="1FBC7F85" w14:textId="77777777" w:rsidR="005659E6" w:rsidRDefault="005659E6"/>
    <w:p w14:paraId="2862DB3B" w14:textId="77777777" w:rsidR="005659E6" w:rsidRDefault="005659E6"/>
    <w:p w14:paraId="406BF086" w14:textId="77777777" w:rsidR="005659E6" w:rsidRDefault="005659E6"/>
    <w:p w14:paraId="2F579A9C" w14:textId="1C8090D7" w:rsidR="005659E6" w:rsidRDefault="005659E6"/>
    <w:p w14:paraId="13B34E0B" w14:textId="77777777" w:rsidR="005659E6" w:rsidRDefault="005659E6"/>
    <w:p w14:paraId="1E19E1E7" w14:textId="35D0BA99" w:rsidR="005659E6" w:rsidRDefault="005659E6"/>
    <w:p w14:paraId="20842A8D" w14:textId="1F85BD7C" w:rsidR="005659E6" w:rsidRDefault="005659E6">
      <w:r>
        <w:t xml:space="preserve">                         Q and A session with the speaker</w:t>
      </w:r>
    </w:p>
    <w:p w14:paraId="0515DDF2" w14:textId="48AFE76C" w:rsidR="00832601" w:rsidRDefault="00832601"/>
    <w:p w14:paraId="1F4DEA1C" w14:textId="0B1AFFC7" w:rsidR="00832601" w:rsidRDefault="00832601"/>
    <w:p w14:paraId="3DEAE2DA" w14:textId="395F8138" w:rsidR="00832601" w:rsidRDefault="00832601">
      <w:r>
        <w:rPr>
          <w:noProof/>
        </w:rPr>
        <w:drawing>
          <wp:anchor distT="0" distB="0" distL="114300" distR="114300" simplePos="0" relativeHeight="251663360" behindDoc="0" locked="0" layoutInCell="1" allowOverlap="1" wp14:anchorId="632E4533" wp14:editId="40345975">
            <wp:simplePos x="0" y="0"/>
            <wp:positionH relativeFrom="margin">
              <wp:posOffset>638175</wp:posOffset>
            </wp:positionH>
            <wp:positionV relativeFrom="paragraph">
              <wp:posOffset>10160</wp:posOffset>
            </wp:positionV>
            <wp:extent cx="5200015" cy="3114675"/>
            <wp:effectExtent l="0" t="0" r="635" b="9525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15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B6E5A2" w14:textId="6BB276CF" w:rsidR="005659E6" w:rsidRDefault="005659E6"/>
    <w:p w14:paraId="4D9029EB" w14:textId="56A63A60" w:rsidR="00A61B2C" w:rsidRDefault="00A61B2C"/>
    <w:p w14:paraId="0B3573E5" w14:textId="77777777" w:rsidR="00A61B2C" w:rsidRDefault="00A61B2C"/>
    <w:p w14:paraId="04F93913" w14:textId="77777777" w:rsidR="00A61B2C" w:rsidRDefault="00A61B2C"/>
    <w:p w14:paraId="01B2E453" w14:textId="77777777" w:rsidR="00A61B2C" w:rsidRDefault="00A61B2C"/>
    <w:p w14:paraId="340218FD" w14:textId="77777777" w:rsidR="00A61B2C" w:rsidRDefault="00A61B2C"/>
    <w:p w14:paraId="4DEF31AC" w14:textId="77777777" w:rsidR="00A61B2C" w:rsidRDefault="00A61B2C"/>
    <w:p w14:paraId="0CC764B7" w14:textId="77777777" w:rsidR="00A61B2C" w:rsidRDefault="00A61B2C"/>
    <w:p w14:paraId="60CA4F51" w14:textId="77777777" w:rsidR="00A61B2C" w:rsidRDefault="00A61B2C"/>
    <w:p w14:paraId="77EEEF53" w14:textId="3175D447" w:rsidR="00A61B2C" w:rsidRDefault="00A61B2C"/>
    <w:p w14:paraId="6E89D09C" w14:textId="77777777" w:rsidR="00532469" w:rsidRDefault="00532469" w:rsidP="00832601">
      <w:r>
        <w:t xml:space="preserve">             </w:t>
      </w:r>
    </w:p>
    <w:p w14:paraId="1666B354" w14:textId="77777777" w:rsidR="00532469" w:rsidRDefault="00532469" w:rsidP="00832601"/>
    <w:p w14:paraId="174818D2" w14:textId="4599C780" w:rsidR="00832601" w:rsidRDefault="00532469" w:rsidP="00832601">
      <w:r>
        <w:t xml:space="preserve">                            </w:t>
      </w:r>
      <w:r w:rsidR="00832601">
        <w:t xml:space="preserve">Email invitations to registered participants </w:t>
      </w:r>
    </w:p>
    <w:p w14:paraId="1B4FB3E1" w14:textId="668ED22A" w:rsidR="00A61B2C" w:rsidRDefault="00A61B2C"/>
    <w:p w14:paraId="38E6E79B" w14:textId="10218355" w:rsidR="00A61B2C" w:rsidRDefault="00832601">
      <w:r>
        <w:rPr>
          <w:noProof/>
        </w:rPr>
        <w:drawing>
          <wp:anchor distT="0" distB="0" distL="114300" distR="114300" simplePos="0" relativeHeight="251664384" behindDoc="0" locked="0" layoutInCell="1" allowOverlap="1" wp14:anchorId="3175ACBF" wp14:editId="6D47075C">
            <wp:simplePos x="0" y="0"/>
            <wp:positionH relativeFrom="margin">
              <wp:posOffset>409575</wp:posOffset>
            </wp:positionH>
            <wp:positionV relativeFrom="paragraph">
              <wp:posOffset>4445</wp:posOffset>
            </wp:positionV>
            <wp:extent cx="4333875" cy="2827020"/>
            <wp:effectExtent l="0" t="0" r="9525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6DD730" w14:textId="58F23DFF" w:rsidR="00A61B2C" w:rsidRDefault="00A61B2C">
      <w:pPr>
        <w:rPr>
          <w:b/>
          <w:bCs/>
        </w:rPr>
      </w:pPr>
    </w:p>
    <w:p w14:paraId="604136ED" w14:textId="40E51364" w:rsidR="00832601" w:rsidRDefault="00832601">
      <w:pPr>
        <w:rPr>
          <w:b/>
          <w:bCs/>
        </w:rPr>
      </w:pPr>
    </w:p>
    <w:p w14:paraId="2F25AF62" w14:textId="53C60417" w:rsidR="00832601" w:rsidRDefault="00832601">
      <w:pPr>
        <w:rPr>
          <w:b/>
          <w:bCs/>
        </w:rPr>
      </w:pPr>
    </w:p>
    <w:p w14:paraId="6E97B6C0" w14:textId="4D4AE021" w:rsidR="00832601" w:rsidRDefault="00832601">
      <w:pPr>
        <w:rPr>
          <w:b/>
          <w:bCs/>
        </w:rPr>
      </w:pPr>
    </w:p>
    <w:p w14:paraId="4C853FE8" w14:textId="2EF19308" w:rsidR="00832601" w:rsidRDefault="00832601">
      <w:pPr>
        <w:rPr>
          <w:b/>
          <w:bCs/>
        </w:rPr>
      </w:pPr>
    </w:p>
    <w:p w14:paraId="04A25507" w14:textId="62A4AD15" w:rsidR="00832601" w:rsidRDefault="00832601">
      <w:pPr>
        <w:rPr>
          <w:b/>
          <w:bCs/>
        </w:rPr>
      </w:pPr>
    </w:p>
    <w:p w14:paraId="6290D9AA" w14:textId="69FB4332" w:rsidR="00832601" w:rsidRDefault="00832601">
      <w:pPr>
        <w:rPr>
          <w:b/>
          <w:bCs/>
        </w:rPr>
      </w:pPr>
    </w:p>
    <w:p w14:paraId="674DB957" w14:textId="2BCC3931" w:rsidR="00832601" w:rsidRDefault="00832601">
      <w:pPr>
        <w:rPr>
          <w:b/>
          <w:bCs/>
        </w:rPr>
      </w:pPr>
    </w:p>
    <w:p w14:paraId="54BAC692" w14:textId="1C60AA9B" w:rsidR="00832601" w:rsidRDefault="00832601">
      <w:pPr>
        <w:rPr>
          <w:b/>
          <w:bCs/>
        </w:rPr>
      </w:pPr>
    </w:p>
    <w:p w14:paraId="437DAE70" w14:textId="2D0B4CCB" w:rsidR="00832601" w:rsidRPr="00832601" w:rsidRDefault="00532469">
      <w:r>
        <w:t xml:space="preserve">                  </w:t>
      </w:r>
      <w:r w:rsidR="00832601">
        <w:t>Email invitations to faculty members</w:t>
      </w:r>
    </w:p>
    <w:tbl>
      <w:tblPr>
        <w:tblW w:w="2560" w:type="dxa"/>
        <w:tblLook w:val="04A0" w:firstRow="1" w:lastRow="0" w:firstColumn="1" w:lastColumn="0" w:noHBand="0" w:noVBand="1"/>
      </w:tblPr>
      <w:tblGrid>
        <w:gridCol w:w="8286"/>
      </w:tblGrid>
      <w:tr w:rsidR="00A61B2C" w:rsidRPr="00A61B2C" w14:paraId="7228B70C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6B2EB" w14:textId="77777777" w:rsid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77D58213" wp14:editId="525C80AE">
                  <wp:simplePos x="0" y="0"/>
                  <wp:positionH relativeFrom="margin">
                    <wp:posOffset>78105</wp:posOffset>
                  </wp:positionH>
                  <wp:positionV relativeFrom="paragraph">
                    <wp:posOffset>-5033645</wp:posOffset>
                  </wp:positionV>
                  <wp:extent cx="5114925" cy="5114925"/>
                  <wp:effectExtent l="0" t="0" r="9525" b="9525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4925" cy="5114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BA08034" w14:textId="053CEE5D" w:rsidR="00A61B2C" w:rsidRDefault="00532469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Poster of Champions Talk </w:t>
            </w:r>
          </w:p>
          <w:p w14:paraId="15F8A85E" w14:textId="792ADEA3" w:rsid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  <w:p w14:paraId="3085EA0A" w14:textId="20427ADA" w:rsidR="00A61B2C" w:rsidRPr="00A61B2C" w:rsidRDefault="00532469" w:rsidP="00A61B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ist of r</w:t>
            </w:r>
            <w:r w:rsidR="00A61B2C" w:rsidRPr="00A61B2C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gistered participants</w:t>
            </w:r>
          </w:p>
          <w:p w14:paraId="5339F995" w14:textId="0F9DB719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ayani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Bhattacharyya</w:t>
            </w:r>
          </w:p>
        </w:tc>
      </w:tr>
      <w:tr w:rsidR="00A61B2C" w:rsidRPr="00A61B2C" w14:paraId="5AF45B9C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3417F" w14:textId="2805B306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Ankit Paul</w:t>
            </w:r>
          </w:p>
        </w:tc>
      </w:tr>
      <w:tr w:rsidR="00A61B2C" w:rsidRPr="00A61B2C" w14:paraId="0E3D94C6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B4B88" w14:textId="0F022AC5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Aaheli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Roy Chowdhury</w:t>
            </w:r>
          </w:p>
        </w:tc>
      </w:tr>
      <w:tr w:rsidR="00A61B2C" w:rsidRPr="00A61B2C" w14:paraId="54BC5881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126DA" w14:textId="7D9719C8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amridhi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Bhattacharjee</w:t>
            </w:r>
          </w:p>
        </w:tc>
      </w:tr>
      <w:tr w:rsidR="00A61B2C" w:rsidRPr="00A61B2C" w14:paraId="79CA95F5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C2880" w14:textId="3F9605F5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Meghna Das</w:t>
            </w:r>
          </w:p>
        </w:tc>
      </w:tr>
      <w:tr w:rsidR="00A61B2C" w:rsidRPr="00A61B2C" w14:paraId="34FA220F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7C193" w14:textId="1CD7CD12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Anushree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Dasmaji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</w:tr>
      <w:tr w:rsidR="00A61B2C" w:rsidRPr="00A61B2C" w14:paraId="4C8F8929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96473" w14:textId="7174A98E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DEEPAK BHATTACHARJEE</w:t>
            </w:r>
          </w:p>
        </w:tc>
      </w:tr>
      <w:tr w:rsidR="00A61B2C" w:rsidRPr="00A61B2C" w14:paraId="101643E7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DCDA0" w14:textId="30ECDC51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Yashaswi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Dutta Gupta</w:t>
            </w:r>
          </w:p>
        </w:tc>
      </w:tr>
      <w:tr w:rsidR="00A61B2C" w:rsidRPr="00A61B2C" w14:paraId="0E2A490A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7A10D" w14:textId="2D780A05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Rohan Chattopadhyay </w:t>
            </w:r>
          </w:p>
        </w:tc>
      </w:tr>
      <w:tr w:rsidR="00A61B2C" w:rsidRPr="00A61B2C" w14:paraId="5BDAB9B3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0CBE5" w14:textId="2D20A632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neha </w:t>
            </w: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aha</w:t>
            </w:r>
            <w:proofErr w:type="spellEnd"/>
          </w:p>
        </w:tc>
      </w:tr>
      <w:tr w:rsidR="00A61B2C" w:rsidRPr="00A61B2C" w14:paraId="000D69AE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2F9FE" w14:textId="78AFCAA5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Prasenjit </w:t>
            </w: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Naskar</w:t>
            </w:r>
            <w:proofErr w:type="spellEnd"/>
          </w:p>
        </w:tc>
      </w:tr>
      <w:tr w:rsidR="00A61B2C" w:rsidRPr="00A61B2C" w14:paraId="03F7F63B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BFAF9" w14:textId="76BD6A7F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Indranil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Chakraborty </w:t>
            </w:r>
          </w:p>
        </w:tc>
      </w:tr>
      <w:tr w:rsidR="00A61B2C" w:rsidRPr="00A61B2C" w14:paraId="5F4567DD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DF964" w14:textId="467144F9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RAJDIP BISWAS</w:t>
            </w:r>
          </w:p>
        </w:tc>
      </w:tr>
      <w:tr w:rsidR="00A61B2C" w:rsidRPr="00A61B2C" w14:paraId="3328BCC3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E70C4" w14:textId="18D971F9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Ruchir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biswas</w:t>
            </w:r>
            <w:proofErr w:type="spellEnd"/>
          </w:p>
        </w:tc>
      </w:tr>
      <w:tr w:rsidR="00A61B2C" w:rsidRPr="00A61B2C" w14:paraId="36A73021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E491A" w14:textId="17B306FB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Magdaleen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Baruah </w:t>
            </w:r>
          </w:p>
        </w:tc>
      </w:tr>
      <w:tr w:rsidR="00A61B2C" w:rsidRPr="00A61B2C" w14:paraId="3C0CCA9A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E38FB" w14:textId="5788E71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Priyanka Mondal</w:t>
            </w:r>
          </w:p>
        </w:tc>
      </w:tr>
      <w:tr w:rsidR="00A61B2C" w:rsidRPr="00A61B2C" w14:paraId="19FA1F0A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5527B" w14:textId="39177FFB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Mehuli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Das</w:t>
            </w:r>
          </w:p>
        </w:tc>
      </w:tr>
      <w:tr w:rsidR="00A61B2C" w:rsidRPr="00A61B2C" w14:paraId="3AC319D3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57AC1" w14:textId="02B8A573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rijit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Jana</w:t>
            </w:r>
          </w:p>
        </w:tc>
      </w:tr>
      <w:tr w:rsidR="00A61B2C" w:rsidRPr="00A61B2C" w14:paraId="699DD6B7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29A14" w14:textId="751CA136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Titas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Ghosh </w:t>
            </w:r>
          </w:p>
        </w:tc>
      </w:tr>
      <w:tr w:rsidR="00A61B2C" w:rsidRPr="00A61B2C" w14:paraId="16731121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3286F" w14:textId="6CB6171D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ayan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Acharyya</w:t>
            </w:r>
            <w:proofErr w:type="spellEnd"/>
          </w:p>
        </w:tc>
      </w:tr>
      <w:tr w:rsidR="00A61B2C" w:rsidRPr="00A61B2C" w14:paraId="532162EF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DA8E" w14:textId="24B76326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Anna Luiza Bauer Canellas</w:t>
            </w:r>
          </w:p>
        </w:tc>
      </w:tr>
      <w:tr w:rsidR="00A61B2C" w:rsidRPr="00A61B2C" w14:paraId="3FD925D3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D5380" w14:textId="00F923E5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Pankaj chaudhary</w:t>
            </w:r>
          </w:p>
        </w:tc>
      </w:tr>
      <w:tr w:rsidR="00A61B2C" w:rsidRPr="00A61B2C" w14:paraId="1F486B12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CDEB5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Urmimala</w:t>
            </w:r>
            <w:proofErr w:type="spellEnd"/>
          </w:p>
        </w:tc>
      </w:tr>
      <w:tr w:rsidR="00A61B2C" w:rsidRPr="00A61B2C" w14:paraId="17451DDE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0568C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BARUN SAHA</w:t>
            </w:r>
          </w:p>
        </w:tc>
      </w:tr>
      <w:tr w:rsidR="00A61B2C" w:rsidRPr="00A61B2C" w14:paraId="3B670420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77B6E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amriddh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Ghosh</w:t>
            </w:r>
          </w:p>
        </w:tc>
      </w:tr>
      <w:tr w:rsidR="00A61B2C" w:rsidRPr="00A61B2C" w14:paraId="3DBBF1D1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61F4E" w14:textId="2140C410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Barsha Biswas</w:t>
            </w:r>
          </w:p>
        </w:tc>
      </w:tr>
      <w:tr w:rsidR="00A61B2C" w:rsidRPr="00A61B2C" w14:paraId="0ED622BE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8A9C7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haibal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Kumar Gupta</w:t>
            </w:r>
          </w:p>
        </w:tc>
      </w:tr>
      <w:tr w:rsidR="00A61B2C" w:rsidRPr="00A61B2C" w14:paraId="33950E9E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F98C8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HRISHITA SAHA</w:t>
            </w:r>
          </w:p>
        </w:tc>
      </w:tr>
      <w:tr w:rsidR="00A61B2C" w:rsidRPr="00A61B2C" w14:paraId="5F7B4D93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E94B1" w14:textId="3DC15159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Manish Das </w:t>
            </w:r>
          </w:p>
        </w:tc>
      </w:tr>
      <w:tr w:rsidR="00A61B2C" w:rsidRPr="00A61B2C" w14:paraId="18293EAE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BE33C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Nilanjan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Sinha</w:t>
            </w:r>
          </w:p>
        </w:tc>
      </w:tr>
      <w:tr w:rsidR="00A61B2C" w:rsidRPr="00A61B2C" w14:paraId="67588724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65070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Progoti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Basu</w:t>
            </w:r>
          </w:p>
        </w:tc>
      </w:tr>
      <w:tr w:rsidR="00A61B2C" w:rsidRPr="00A61B2C" w14:paraId="62BDF0A3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56198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Bidish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karmakar</w:t>
            </w:r>
            <w:proofErr w:type="spellEnd"/>
          </w:p>
        </w:tc>
      </w:tr>
      <w:tr w:rsidR="00A61B2C" w:rsidRPr="00A61B2C" w14:paraId="56408E89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5970D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Eesh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Mukherjee</w:t>
            </w:r>
          </w:p>
        </w:tc>
      </w:tr>
      <w:tr w:rsidR="00A61B2C" w:rsidRPr="00A61B2C" w14:paraId="3EDF4575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8FC2F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Madhurim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Dutta </w:t>
            </w:r>
          </w:p>
        </w:tc>
      </w:tr>
      <w:tr w:rsidR="00A61B2C" w:rsidRPr="00A61B2C" w14:paraId="22AF0E05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85DB1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wapnodeep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Bhadra</w:t>
            </w:r>
          </w:p>
        </w:tc>
      </w:tr>
      <w:tr w:rsidR="00A61B2C" w:rsidRPr="00A61B2C" w14:paraId="5905B1B8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98A91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Namrata Poddar</w:t>
            </w:r>
          </w:p>
        </w:tc>
      </w:tr>
      <w:tr w:rsidR="00A61B2C" w:rsidRPr="00A61B2C" w14:paraId="21F1D584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FBFE7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agarika Paul</w:t>
            </w:r>
          </w:p>
        </w:tc>
      </w:tr>
      <w:tr w:rsidR="00A61B2C" w:rsidRPr="00A61B2C" w14:paraId="64B794D9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8DF33" w14:textId="177DA843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hruti Mallick</w:t>
            </w:r>
          </w:p>
        </w:tc>
      </w:tr>
      <w:tr w:rsidR="00A61B2C" w:rsidRPr="00A61B2C" w14:paraId="3F111140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2331" w14:textId="05EAA0F8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ampurn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aha</w:t>
            </w:r>
            <w:proofErr w:type="spellEnd"/>
          </w:p>
        </w:tc>
      </w:tr>
      <w:tr w:rsidR="00A61B2C" w:rsidRPr="00A61B2C" w14:paraId="154F5A41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FA73C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Hindol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Ray</w:t>
            </w:r>
          </w:p>
        </w:tc>
      </w:tr>
      <w:tr w:rsidR="00A61B2C" w:rsidRPr="00A61B2C" w14:paraId="3D1082CA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61E98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Anushmit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Chanda</w:t>
            </w:r>
          </w:p>
        </w:tc>
      </w:tr>
      <w:tr w:rsidR="00A61B2C" w:rsidRPr="00A61B2C" w14:paraId="7D0816E1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6437E" w14:textId="7B7C980F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Kankan Paul</w:t>
            </w:r>
          </w:p>
        </w:tc>
      </w:tr>
      <w:tr w:rsidR="00A61B2C" w:rsidRPr="00A61B2C" w14:paraId="78B9A6FC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2BB56" w14:textId="60E377FC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agar </w:t>
            </w: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Paramanik</w:t>
            </w:r>
            <w:proofErr w:type="spellEnd"/>
          </w:p>
        </w:tc>
      </w:tr>
      <w:tr w:rsidR="00A61B2C" w:rsidRPr="00A61B2C" w14:paraId="359F09F3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7FC19" w14:textId="2D671CF9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usmit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aha</w:t>
            </w:r>
            <w:proofErr w:type="spellEnd"/>
          </w:p>
        </w:tc>
      </w:tr>
      <w:tr w:rsidR="00A61B2C" w:rsidRPr="00A61B2C" w14:paraId="0319DD89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D71F7" w14:textId="514A72E5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Carolline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Fazolato</w:t>
            </w:r>
            <w:proofErr w:type="spellEnd"/>
          </w:p>
        </w:tc>
      </w:tr>
      <w:tr w:rsidR="00A61B2C" w:rsidRPr="00A61B2C" w14:paraId="506D8A88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48B37" w14:textId="2474BD6C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Preran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Chakraborty</w:t>
            </w:r>
          </w:p>
        </w:tc>
      </w:tr>
      <w:tr w:rsidR="00A61B2C" w:rsidRPr="00A61B2C" w14:paraId="633DA3FC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8742D" w14:textId="346EAE03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aptarshi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ah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</w:tr>
      <w:tr w:rsidR="00A61B2C" w:rsidRPr="00A61B2C" w14:paraId="0A3523E1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8D8E2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Amalit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Das</w:t>
            </w:r>
          </w:p>
        </w:tc>
      </w:tr>
      <w:tr w:rsidR="00A61B2C" w:rsidRPr="00A61B2C" w14:paraId="3D8285B3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E370C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warna Shaw</w:t>
            </w:r>
          </w:p>
        </w:tc>
      </w:tr>
      <w:tr w:rsidR="00A61B2C" w:rsidRPr="00A61B2C" w14:paraId="3F82F70B" w14:textId="77777777" w:rsidTr="00A61B2C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002A9" w14:textId="77777777" w:rsidR="00A61B2C" w:rsidRPr="00A61B2C" w:rsidRDefault="00A61B2C" w:rsidP="00A61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Sanchaita</w:t>
            </w:r>
            <w:proofErr w:type="spellEnd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A61B2C">
              <w:rPr>
                <w:rFonts w:ascii="Calibri" w:eastAsia="Times New Roman" w:hAnsi="Calibri" w:cs="Calibri"/>
                <w:color w:val="000000"/>
                <w:lang w:eastAsia="en-IN"/>
              </w:rPr>
              <w:t>Maity</w:t>
            </w:r>
            <w:proofErr w:type="spellEnd"/>
          </w:p>
        </w:tc>
      </w:tr>
    </w:tbl>
    <w:p w14:paraId="746A131A" w14:textId="740289AE" w:rsidR="00EC6F57" w:rsidRDefault="00EC6F57"/>
    <w:sectPr w:rsidR="00EC6F5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1D49F" w14:textId="77777777" w:rsidR="00E865EB" w:rsidRDefault="00E865EB" w:rsidP="00A61B2C">
      <w:pPr>
        <w:spacing w:after="0" w:line="240" w:lineRule="auto"/>
      </w:pPr>
      <w:r>
        <w:separator/>
      </w:r>
    </w:p>
  </w:endnote>
  <w:endnote w:type="continuationSeparator" w:id="0">
    <w:p w14:paraId="56946464" w14:textId="77777777" w:rsidR="00E865EB" w:rsidRDefault="00E865EB" w:rsidP="00A61B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8EBCA" w14:textId="77777777" w:rsidR="00A61B2C" w:rsidRDefault="00A61B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53933" w14:textId="76C5F6C7" w:rsidR="00A61B2C" w:rsidRDefault="00A61B2C">
    <w:pPr>
      <w:pStyle w:val="Footer"/>
    </w:pPr>
  </w:p>
  <w:p w14:paraId="239914A0" w14:textId="42B8F9FE" w:rsidR="00A61B2C" w:rsidRDefault="00A61B2C">
    <w:pPr>
      <w:pStyle w:val="Footer"/>
    </w:pPr>
  </w:p>
  <w:p w14:paraId="21CC9678" w14:textId="176CD266" w:rsidR="00A61B2C" w:rsidRDefault="00A61B2C">
    <w:pPr>
      <w:pStyle w:val="Footer"/>
    </w:pPr>
  </w:p>
  <w:p w14:paraId="0454DD45" w14:textId="77777777" w:rsidR="00A61B2C" w:rsidRDefault="00A61B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F3A23" w14:textId="77777777" w:rsidR="00A61B2C" w:rsidRDefault="00A61B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E1025" w14:textId="77777777" w:rsidR="00E865EB" w:rsidRDefault="00E865EB" w:rsidP="00A61B2C">
      <w:pPr>
        <w:spacing w:after="0" w:line="240" w:lineRule="auto"/>
      </w:pPr>
      <w:r>
        <w:separator/>
      </w:r>
    </w:p>
  </w:footnote>
  <w:footnote w:type="continuationSeparator" w:id="0">
    <w:p w14:paraId="4C2D6DD8" w14:textId="77777777" w:rsidR="00E865EB" w:rsidRDefault="00E865EB" w:rsidP="00A61B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B52A7" w14:textId="77777777" w:rsidR="00A61B2C" w:rsidRDefault="00A61B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D860C" w14:textId="77777777" w:rsidR="00A61B2C" w:rsidRDefault="00A61B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3791D" w14:textId="77777777" w:rsidR="00A61B2C" w:rsidRDefault="00A61B2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jUyNzAxNDQCQiUdpeDU4uLM/DyQAkODWgBxnGWoLQAAAA=="/>
  </w:docVars>
  <w:rsids>
    <w:rsidRoot w:val="00455E3F"/>
    <w:rsid w:val="00011B63"/>
    <w:rsid w:val="000347F2"/>
    <w:rsid w:val="00084DDC"/>
    <w:rsid w:val="000E3504"/>
    <w:rsid w:val="000F61FE"/>
    <w:rsid w:val="001177EE"/>
    <w:rsid w:val="0015539A"/>
    <w:rsid w:val="001640F1"/>
    <w:rsid w:val="00213FC9"/>
    <w:rsid w:val="00250831"/>
    <w:rsid w:val="0029567F"/>
    <w:rsid w:val="00337A6A"/>
    <w:rsid w:val="003E2698"/>
    <w:rsid w:val="00455E3F"/>
    <w:rsid w:val="004C722D"/>
    <w:rsid w:val="00532469"/>
    <w:rsid w:val="005659E6"/>
    <w:rsid w:val="00580046"/>
    <w:rsid w:val="00581DE4"/>
    <w:rsid w:val="005A1441"/>
    <w:rsid w:val="00603259"/>
    <w:rsid w:val="00654FFF"/>
    <w:rsid w:val="006641E2"/>
    <w:rsid w:val="00681D15"/>
    <w:rsid w:val="006E38FC"/>
    <w:rsid w:val="00717193"/>
    <w:rsid w:val="0075008B"/>
    <w:rsid w:val="00765039"/>
    <w:rsid w:val="00777B2B"/>
    <w:rsid w:val="00831E5D"/>
    <w:rsid w:val="00832601"/>
    <w:rsid w:val="00851D3D"/>
    <w:rsid w:val="008A29B0"/>
    <w:rsid w:val="008B27B2"/>
    <w:rsid w:val="008D10C8"/>
    <w:rsid w:val="008E7377"/>
    <w:rsid w:val="00983CB0"/>
    <w:rsid w:val="009A0147"/>
    <w:rsid w:val="009A7226"/>
    <w:rsid w:val="009E35D8"/>
    <w:rsid w:val="009F56CF"/>
    <w:rsid w:val="00A37A85"/>
    <w:rsid w:val="00A61B2C"/>
    <w:rsid w:val="00A75BD4"/>
    <w:rsid w:val="00A83D1A"/>
    <w:rsid w:val="00AA5547"/>
    <w:rsid w:val="00AB5286"/>
    <w:rsid w:val="00AC71F4"/>
    <w:rsid w:val="00AD3995"/>
    <w:rsid w:val="00AE17C3"/>
    <w:rsid w:val="00B12EB8"/>
    <w:rsid w:val="00B5733B"/>
    <w:rsid w:val="00BB69A2"/>
    <w:rsid w:val="00BD7139"/>
    <w:rsid w:val="00C61C0D"/>
    <w:rsid w:val="00C927CA"/>
    <w:rsid w:val="00C94C75"/>
    <w:rsid w:val="00CC1F5A"/>
    <w:rsid w:val="00CC7E4B"/>
    <w:rsid w:val="00CE1264"/>
    <w:rsid w:val="00D05A77"/>
    <w:rsid w:val="00D25FC2"/>
    <w:rsid w:val="00DF7845"/>
    <w:rsid w:val="00E45D33"/>
    <w:rsid w:val="00E47382"/>
    <w:rsid w:val="00E865EB"/>
    <w:rsid w:val="00EC6F57"/>
    <w:rsid w:val="00EF2C14"/>
    <w:rsid w:val="00F37A9B"/>
    <w:rsid w:val="00F405BA"/>
    <w:rsid w:val="00F71E23"/>
    <w:rsid w:val="00F94C21"/>
    <w:rsid w:val="00FA1B08"/>
    <w:rsid w:val="00FD4C4F"/>
    <w:rsid w:val="00FE1634"/>
    <w:rsid w:val="00FF2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10E0D"/>
  <w15:chartTrackingRefBased/>
  <w15:docId w15:val="{6F365FAF-B34F-4A6A-BE5B-4F78679A0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jqjycspqy">
    <w:name w:val="markjqjycspqy"/>
    <w:basedOn w:val="DefaultParagraphFont"/>
    <w:rsid w:val="00777B2B"/>
  </w:style>
  <w:style w:type="character" w:customStyle="1" w:styleId="mark6g8rowhif">
    <w:name w:val="mark6g8rowhif"/>
    <w:basedOn w:val="DefaultParagraphFont"/>
    <w:rsid w:val="00EC6F57"/>
  </w:style>
  <w:style w:type="character" w:styleId="Hyperlink">
    <w:name w:val="Hyperlink"/>
    <w:basedOn w:val="DefaultParagraphFont"/>
    <w:uiPriority w:val="99"/>
    <w:unhideWhenUsed/>
    <w:rsid w:val="005659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59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659E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61B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2C"/>
  </w:style>
  <w:style w:type="paragraph" w:styleId="Footer">
    <w:name w:val="footer"/>
    <w:basedOn w:val="Normal"/>
    <w:link w:val="FooterChar"/>
    <w:uiPriority w:val="99"/>
    <w:unhideWhenUsed/>
    <w:rsid w:val="00A61B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4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1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1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9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5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s://riceindia-my.sharepoint.com/:v:/g/personal/arindam_mitra_adamasuniversity_ac_in/Eb8FhDQ3iHRKmcwL8bGk3DEBXiL8s7qCC4zAWbAko8XtMg?e=9RnmhJ" TargetMode="External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y Mancuso</dc:creator>
  <cp:keywords/>
  <dc:description/>
  <cp:lastModifiedBy>Ffion Lane</cp:lastModifiedBy>
  <cp:revision>2</cp:revision>
  <dcterms:created xsi:type="dcterms:W3CDTF">2022-01-17T16:01:00Z</dcterms:created>
  <dcterms:modified xsi:type="dcterms:W3CDTF">2022-01-17T16:01:00Z</dcterms:modified>
</cp:coreProperties>
</file>